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C9D403" w14:textId="1E5E7206" w:rsidR="00D479D2" w:rsidRDefault="00622901">
      <w:r w:rsidRPr="00782432">
        <w:rPr>
          <w:b/>
          <w:bCs/>
          <w:u w:val="single"/>
        </w:rPr>
        <w:t>Instructions:</w:t>
      </w:r>
      <w:r>
        <w:t xml:space="preserve"> Find weight and bias values to make logic gate </w:t>
      </w:r>
      <w:proofErr w:type="spellStart"/>
      <w:r>
        <w:t>perceptrons</w:t>
      </w:r>
      <w:proofErr w:type="spellEnd"/>
      <w:r>
        <w:t>.</w:t>
      </w:r>
      <w:r w:rsidR="00F631B0">
        <w:t xml:space="preserve"> The sign function returns 1 if the value is greater than </w:t>
      </w:r>
      <w:proofErr w:type="gramStart"/>
      <w:r w:rsidR="00F631B0">
        <w:t>0, and</w:t>
      </w:r>
      <w:proofErr w:type="gramEnd"/>
      <w:r w:rsidR="00F631B0">
        <w:t xml:space="preserve"> returns 0 otherwise.</w:t>
      </w:r>
    </w:p>
    <w:p w14:paraId="5D825C6B" w14:textId="462A499C" w:rsidR="00D479D2" w:rsidRDefault="00C217C6" w:rsidP="00E935B7">
      <w:pPr>
        <w:pStyle w:val="Heading1"/>
      </w:pPr>
      <w:r>
        <w:t>1</w:t>
      </w:r>
      <w:r w:rsidR="00D479D2">
        <w:t xml:space="preserve">. </w:t>
      </w:r>
      <w:r>
        <w:t>OR</w:t>
      </w:r>
    </w:p>
    <w:p w14:paraId="6888B7C9" w14:textId="58EFE0B9" w:rsidR="008D031C" w:rsidRDefault="008D031C">
      <w:r w:rsidRPr="008D031C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549BC76" wp14:editId="48CFA713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789866" cy="789866"/>
                <wp:effectExtent l="0" t="0" r="10795" b="10795"/>
                <wp:wrapNone/>
                <wp:docPr id="11" name="Oval 10">
                  <a:extLst xmlns:a="http://schemas.openxmlformats.org/drawingml/2006/main">
                    <a:ext uri="{FF2B5EF4-FFF2-40B4-BE49-F238E27FC236}">
                      <a16:creationId xmlns:a16="http://schemas.microsoft.com/office/drawing/2014/main" id="{66B55D44-FF13-7C0F-DCE7-DA772F18F830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9866" cy="789866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CC5C5A4" w14:textId="5687D21A" w:rsidR="008D031C" w:rsidRPr="00073E38" w:rsidRDefault="008D031C" w:rsidP="008D031C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sz w:val="24"/>
                                <w:szCs w:val="24"/>
                              </w:rPr>
                            </w:pPr>
                            <w:r w:rsidRPr="00073E38">
                              <w:rPr>
                                <w:rFonts w:hAnsi="Calibri"/>
                                <w:color w:val="FFFFFF" w:themeColor="light1"/>
                                <w:sz w:val="24"/>
                                <w:szCs w:val="24"/>
                              </w:rPr>
                              <w:t>Input1</w:t>
                            </w: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oval w14:anchorId="1549BC76" id="Oval 10" o:spid="_x0000_s1026" style="position:absolute;margin-left:0;margin-top:0;width:62.2pt;height:62.2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" fillcolor="#4472c4 [3204]" strokecolor="#1f3763 [1604]" strokeweight="1pt">
                <v:stroke joinstyle="miter"/>
                <v:textbox>
                  <w:txbxContent>
                    <w:p w14:paraId="2CC5C5A4" w14:textId="5687D21A" w:rsidR="008D031C" w:rsidRPr="00073E38" w:rsidRDefault="008D031C" w:rsidP="008D031C">
                      <w:pPr>
                        <w:jc w:val="center"/>
                        <w:rPr>
                          <w:rFonts w:hAnsi="Calibri"/>
                          <w:color w:val="FFFFFF" w:themeColor="light1"/>
                          <w:sz w:val="24"/>
                          <w:szCs w:val="24"/>
                        </w:rPr>
                      </w:pPr>
                      <w:r w:rsidRPr="00073E38">
                        <w:rPr>
                          <w:rFonts w:hAnsi="Calibri"/>
                          <w:color w:val="FFFFFF" w:themeColor="light1"/>
                          <w:sz w:val="24"/>
                          <w:szCs w:val="24"/>
                        </w:rPr>
                        <w:t>Input1</w:t>
                      </w:r>
                    </w:p>
                  </w:txbxContent>
                </v:textbox>
              </v:oval>
            </w:pict>
          </mc:Fallback>
        </mc:AlternateContent>
      </w:r>
      <w:r w:rsidRPr="008D031C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149642F" wp14:editId="57954892">
                <wp:simplePos x="0" y="0"/>
                <wp:positionH relativeFrom="column">
                  <wp:posOffset>0</wp:posOffset>
                </wp:positionH>
                <wp:positionV relativeFrom="paragraph">
                  <wp:posOffset>1079500</wp:posOffset>
                </wp:positionV>
                <wp:extent cx="789865" cy="789865"/>
                <wp:effectExtent l="0" t="0" r="10795" b="10795"/>
                <wp:wrapNone/>
                <wp:docPr id="13" name="Oval 12">
                  <a:extLst xmlns:a="http://schemas.openxmlformats.org/drawingml/2006/main">
                    <a:ext uri="{FF2B5EF4-FFF2-40B4-BE49-F238E27FC236}">
                      <a16:creationId xmlns:a16="http://schemas.microsoft.com/office/drawing/2014/main" id="{C874C6D1-908D-4EA8-2989-BA01F755FB77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9865" cy="789865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A3BF487" w14:textId="33940697" w:rsidR="008D031C" w:rsidRPr="008D031C" w:rsidRDefault="008D031C" w:rsidP="008D031C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sz w:val="24"/>
                                <w:szCs w:val="24"/>
                              </w:rPr>
                            </w:pPr>
                            <w:r w:rsidRPr="008D031C">
                              <w:rPr>
                                <w:rFonts w:hAnsi="Calibri"/>
                                <w:color w:val="FFFFFF" w:themeColor="light1"/>
                                <w:sz w:val="24"/>
                                <w:szCs w:val="24"/>
                              </w:rPr>
                              <w:t>Input2</w:t>
                            </w: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oval w14:anchorId="6149642F" id="Oval 12" o:spid="_x0000_s1027" style="position:absolute;margin-left:0;margin-top:85pt;width:62.2pt;height:62.2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" fillcolor="#4472c4 [3204]" strokecolor="#1f3763 [1604]" strokeweight="1pt">
                <v:stroke joinstyle="miter"/>
                <v:textbox>
                  <w:txbxContent>
                    <w:p w14:paraId="3A3BF487" w14:textId="33940697" w:rsidR="008D031C" w:rsidRPr="008D031C" w:rsidRDefault="008D031C" w:rsidP="008D031C">
                      <w:pPr>
                        <w:jc w:val="center"/>
                        <w:rPr>
                          <w:rFonts w:hAnsi="Calibri"/>
                          <w:color w:val="FFFFFF" w:themeColor="light1"/>
                          <w:sz w:val="24"/>
                          <w:szCs w:val="24"/>
                        </w:rPr>
                      </w:pPr>
                      <w:r w:rsidRPr="008D031C">
                        <w:rPr>
                          <w:rFonts w:hAnsi="Calibri"/>
                          <w:color w:val="FFFFFF" w:themeColor="light1"/>
                          <w:sz w:val="24"/>
                          <w:szCs w:val="24"/>
                        </w:rPr>
                        <w:t>Input2</w:t>
                      </w:r>
                    </w:p>
                  </w:txbxContent>
                </v:textbox>
              </v:oval>
            </w:pict>
          </mc:Fallback>
        </mc:AlternateContent>
      </w:r>
      <w:r w:rsidRPr="008D031C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50DFFA7" wp14:editId="59B79F2F">
                <wp:simplePos x="0" y="0"/>
                <wp:positionH relativeFrom="column">
                  <wp:posOffset>1677670</wp:posOffset>
                </wp:positionH>
                <wp:positionV relativeFrom="paragraph">
                  <wp:posOffset>572135</wp:posOffset>
                </wp:positionV>
                <wp:extent cx="789866" cy="789866"/>
                <wp:effectExtent l="0" t="0" r="10795" b="10795"/>
                <wp:wrapNone/>
                <wp:docPr id="15" name="Oval 14">
                  <a:extLst xmlns:a="http://schemas.openxmlformats.org/drawingml/2006/main">
                    <a:ext uri="{FF2B5EF4-FFF2-40B4-BE49-F238E27FC236}">
                      <a16:creationId xmlns:a16="http://schemas.microsoft.com/office/drawing/2014/main" id="{5A5E3F9A-2B8B-52C1-9DD4-D9C17DA7B576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9866" cy="789866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920B19E" w14:textId="25C5968A" w:rsidR="008D031C" w:rsidRPr="008D031C" w:rsidRDefault="008D031C" w:rsidP="008D031C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sz w:val="24"/>
                                <w:szCs w:val="24"/>
                              </w:rPr>
                            </w:pPr>
                            <w:r w:rsidRPr="008D031C">
                              <w:rPr>
                                <w:rFonts w:hAnsi="Calibri"/>
                                <w:color w:val="FFFFFF" w:themeColor="light1"/>
                                <w:sz w:val="24"/>
                                <w:szCs w:val="24"/>
                              </w:rPr>
                              <w:t>Out</w:t>
                            </w: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oval w14:anchorId="150DFFA7" id="Oval 14" o:spid="_x0000_s1028" style="position:absolute;margin-left:132.1pt;margin-top:45.05pt;width:62.2pt;height:62.2pt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" fillcolor="#4472c4 [3204]" strokecolor="#1f3763 [1604]" strokeweight="1pt">
                <v:stroke joinstyle="miter"/>
                <v:textbox>
                  <w:txbxContent>
                    <w:p w14:paraId="2920B19E" w14:textId="25C5968A" w:rsidR="008D031C" w:rsidRPr="008D031C" w:rsidRDefault="008D031C" w:rsidP="008D031C">
                      <w:pPr>
                        <w:jc w:val="center"/>
                        <w:rPr>
                          <w:rFonts w:hAnsi="Calibri"/>
                          <w:color w:val="FFFFFF" w:themeColor="light1"/>
                          <w:sz w:val="24"/>
                          <w:szCs w:val="24"/>
                        </w:rPr>
                      </w:pPr>
                      <w:r w:rsidRPr="008D031C">
                        <w:rPr>
                          <w:rFonts w:hAnsi="Calibri"/>
                          <w:color w:val="FFFFFF" w:themeColor="light1"/>
                          <w:sz w:val="24"/>
                          <w:szCs w:val="24"/>
                        </w:rPr>
                        <w:t>Out</w:t>
                      </w:r>
                    </w:p>
                  </w:txbxContent>
                </v:textbox>
              </v:oval>
            </w:pict>
          </mc:Fallback>
        </mc:AlternateContent>
      </w:r>
      <w:r w:rsidRPr="008D031C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2B9A28D" wp14:editId="634FB4E3">
                <wp:simplePos x="0" y="0"/>
                <wp:positionH relativeFrom="column">
                  <wp:posOffset>789305</wp:posOffset>
                </wp:positionH>
                <wp:positionV relativeFrom="paragraph">
                  <wp:posOffset>394335</wp:posOffset>
                </wp:positionV>
                <wp:extent cx="934431" cy="394933"/>
                <wp:effectExtent l="0" t="0" r="75565" b="62865"/>
                <wp:wrapNone/>
                <wp:docPr id="19" name="Straight Arrow Connector 18">
                  <a:extLst xmlns:a="http://schemas.openxmlformats.org/drawingml/2006/main">
                    <a:ext uri="{FF2B5EF4-FFF2-40B4-BE49-F238E27FC236}">
                      <a16:creationId xmlns:a16="http://schemas.microsoft.com/office/drawing/2014/main" id="{83305E4E-45E3-D90D-B8A7-04129D68E041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34431" cy="394933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11F690DA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8" o:spid="_x0000_s1026" type="#_x0000_t32" style="position:absolute;margin-left:62.15pt;margin-top:31.05pt;width:73.6pt;height:31.1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" strokecolor="#ed7d31 [3205]" strokeweight=".5pt">
                <v:stroke endarrow="block" joinstyle="miter"/>
              </v:shape>
            </w:pict>
          </mc:Fallback>
        </mc:AlternateContent>
      </w:r>
      <w:r w:rsidRPr="008D031C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CD61D16" wp14:editId="7D269760">
                <wp:simplePos x="0" y="0"/>
                <wp:positionH relativeFrom="column">
                  <wp:posOffset>789305</wp:posOffset>
                </wp:positionH>
                <wp:positionV relativeFrom="paragraph">
                  <wp:posOffset>1162050</wp:posOffset>
                </wp:positionV>
                <wp:extent cx="934432" cy="350822"/>
                <wp:effectExtent l="0" t="38100" r="56515" b="30480"/>
                <wp:wrapNone/>
                <wp:docPr id="22" name="Straight Arrow Connector 21">
                  <a:extLst xmlns:a="http://schemas.openxmlformats.org/drawingml/2006/main">
                    <a:ext uri="{FF2B5EF4-FFF2-40B4-BE49-F238E27FC236}">
                      <a16:creationId xmlns:a16="http://schemas.microsoft.com/office/drawing/2014/main" id="{76B7C299-3BD5-794B-6021-EF65077E999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34432" cy="350822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273D54E" id="Straight Arrow Connector 21" o:spid="_x0000_s1026" type="#_x0000_t32" style="position:absolute;margin-left:62.15pt;margin-top:91.5pt;width:73.6pt;height:27.6pt;flip:y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" strokecolor="#ed7d31 [3205]" strokeweight=".5pt">
                <v:stroke endarrow="block" joinstyle="miter"/>
              </v:shape>
            </w:pict>
          </mc:Fallback>
        </mc:AlternateContent>
      </w:r>
      <w:r w:rsidRPr="008D031C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C8A3B88" wp14:editId="6E1A9B68">
                <wp:simplePos x="0" y="0"/>
                <wp:positionH relativeFrom="column">
                  <wp:posOffset>1088390</wp:posOffset>
                </wp:positionH>
                <wp:positionV relativeFrom="paragraph">
                  <wp:posOffset>284480</wp:posOffset>
                </wp:positionV>
                <wp:extent cx="337022" cy="307777"/>
                <wp:effectExtent l="0" t="0" r="0" b="0"/>
                <wp:wrapNone/>
                <wp:docPr id="24" name="TextBox 23">
                  <a:extLst xmlns:a="http://schemas.openxmlformats.org/drawingml/2006/main">
                    <a:ext uri="{FF2B5EF4-FFF2-40B4-BE49-F238E27FC236}">
                      <a16:creationId xmlns:a16="http://schemas.microsoft.com/office/drawing/2014/main" id="{6E057BA4-8172-558F-0AFD-2309F8619B91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7022" cy="307777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664AB451" w14:textId="77777777" w:rsidR="008D031C" w:rsidRDefault="00000000" w:rsidP="008D031C">
                            <w:pPr>
                              <w:rPr>
                                <w:rFonts w:ascii="Cambria Math" w:eastAsia="Arial" w:hAnsi="Arial" w:cs="Arial"/>
                                <w:i/>
                                <w:iCs/>
                                <w:color w:val="836967"/>
                                <w:sz w:val="28"/>
                                <w:szCs w:val="28"/>
                              </w:rPr>
                            </w:pPr>
                            <m:oMathPara>
                              <m:oMathParaPr>
                                <m:jc m:val="centerGroup"/>
                              </m:oMathParaPr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eastAsia="Arial" w:hAnsi="Cambria Math" w:cs="Arial"/>
                                        <w:i/>
                                        <w:iCs/>
                                        <w:color w:val="836967"/>
                                        <w:sz w:val="28"/>
                                        <w:szCs w:val="28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="Arial" w:hAnsi="Cambria Math" w:cs="Arial"/>
                                        <w:color w:val="000000"/>
                                        <w:sz w:val="28"/>
                                        <w:szCs w:val="28"/>
                                      </w:rPr>
                                      <m:t>w</m:t>
                                    </m:r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eastAsia="Arial" w:hAnsi="Cambria Math" w:cs="Arial"/>
                                        <w:color w:val="000000"/>
                                        <w:sz w:val="28"/>
                                        <w:szCs w:val="28"/>
                                      </w:rPr>
                                      <m:t>1</m:t>
                                    </m:r>
                                  </m:sub>
                                </m:sSub>
                              </m:oMath>
                            </m:oMathPara>
                          </w:p>
                        </w:txbxContent>
                      </wps:txbx>
                      <wps:bodyPr wrap="square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4C8A3B88" id="_x0000_t202" coordsize="21600,21600" o:spt="202" path="m,l,21600r21600,l21600,xe">
                <v:stroke joinstyle="miter"/>
                <v:path gradientshapeok="t" o:connecttype="rect"/>
              </v:shapetype>
              <v:shape id="TextBox 23" o:spid="_x0000_s1029" type="#_x0000_t202" style="position:absolute;margin-left:85.7pt;margin-top:22.4pt;width:26.55pt;height:24.2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" filled="f" stroked="f">
                <v:textbox style="mso-fit-shape-to-text:t">
                  <w:txbxContent>
                    <w:p w14:paraId="664AB451" w14:textId="77777777" w:rsidR="008D031C" w:rsidRDefault="00000000" w:rsidP="008D031C">
                      <w:pPr>
                        <w:rPr>
                          <w:rFonts w:ascii="Cambria Math" w:eastAsia="Arial" w:hAnsi="Arial" w:cs="Arial"/>
                          <w:i/>
                          <w:iCs/>
                          <w:color w:val="836967"/>
                          <w:sz w:val="28"/>
                          <w:szCs w:val="28"/>
                        </w:rPr>
                      </w:pPr>
                      <m:oMathPara>
                        <m:oMathParaPr>
                          <m:jc m:val="centerGroup"/>
                        </m:oMathParaPr>
                        <m:oMath>
                          <m:sSub>
                            <m:sSubPr>
                              <m:ctrlPr>
                                <w:rPr>
                                  <w:rFonts w:ascii="Cambria Math" w:eastAsia="Arial" w:hAnsi="Cambria Math" w:cs="Arial"/>
                                  <w:i/>
                                  <w:iCs/>
                                  <w:color w:val="836967"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Arial" w:hAnsi="Cambria Math" w:cs="Arial"/>
                                  <w:color w:val="000000"/>
                                  <w:sz w:val="28"/>
                                  <w:szCs w:val="28"/>
                                </w:rPr>
                                <m:t>w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Arial" w:hAnsi="Cambria Math" w:cs="Arial"/>
                                  <w:color w:val="000000"/>
                                  <w:sz w:val="28"/>
                                  <w:szCs w:val="28"/>
                                </w:rPr>
                                <m:t>1</m:t>
                              </m:r>
                            </m:sub>
                          </m:sSub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 w:rsidRPr="008D031C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DC8DE2B" wp14:editId="6DFFD4FC">
                <wp:simplePos x="0" y="0"/>
                <wp:positionH relativeFrom="column">
                  <wp:posOffset>1059815</wp:posOffset>
                </wp:positionH>
                <wp:positionV relativeFrom="paragraph">
                  <wp:posOffset>1250950</wp:posOffset>
                </wp:positionV>
                <wp:extent cx="347472" cy="307777"/>
                <wp:effectExtent l="0" t="0" r="0" b="0"/>
                <wp:wrapNone/>
                <wp:docPr id="28" name="TextBox 27">
                  <a:extLst xmlns:a="http://schemas.openxmlformats.org/drawingml/2006/main">
                    <a:ext uri="{FF2B5EF4-FFF2-40B4-BE49-F238E27FC236}">
                      <a16:creationId xmlns:a16="http://schemas.microsoft.com/office/drawing/2014/main" id="{A2D84D66-68CA-4E7F-5828-948603C0B9B1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7472" cy="307777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5AF470EC" w14:textId="77777777" w:rsidR="008D031C" w:rsidRDefault="00000000" w:rsidP="008D031C">
                            <w:pPr>
                              <w:rPr>
                                <w:rFonts w:ascii="Cambria Math" w:eastAsia="Arial" w:hAnsi="Arial" w:cs="Arial"/>
                                <w:i/>
                                <w:iCs/>
                                <w:color w:val="836967"/>
                                <w:sz w:val="28"/>
                                <w:szCs w:val="28"/>
                              </w:rPr>
                            </w:pPr>
                            <m:oMathPara>
                              <m:oMathParaPr>
                                <m:jc m:val="centerGroup"/>
                              </m:oMathParaPr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eastAsia="Arial" w:hAnsi="Cambria Math" w:cs="Arial"/>
                                        <w:i/>
                                        <w:iCs/>
                                        <w:color w:val="836967"/>
                                        <w:sz w:val="28"/>
                                        <w:szCs w:val="28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="Arial" w:hAnsi="Cambria Math" w:cs="Arial"/>
                                        <w:color w:val="000000"/>
                                        <w:sz w:val="28"/>
                                        <w:szCs w:val="28"/>
                                      </w:rPr>
                                      <m:t>w</m:t>
                                    </m:r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eastAsia="Arial" w:hAnsi="Cambria Math" w:cs="Arial"/>
                                        <w:color w:val="000000"/>
                                        <w:sz w:val="28"/>
                                        <w:szCs w:val="28"/>
                                      </w:rPr>
                                      <m:t>2</m:t>
                                    </m:r>
                                  </m:sub>
                                </m:sSub>
                              </m:oMath>
                            </m:oMathPara>
                          </w:p>
                        </w:txbxContent>
                      </wps:txbx>
                      <wps:bodyPr wrap="square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DC8DE2B" id="TextBox 27" o:spid="_x0000_s1030" type="#_x0000_t202" style="position:absolute;margin-left:83.45pt;margin-top:98.5pt;width:27.35pt;height:24.2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" filled="f" stroked="f">
                <v:textbox style="mso-fit-shape-to-text:t">
                  <w:txbxContent>
                    <w:p w14:paraId="5AF470EC" w14:textId="77777777" w:rsidR="008D031C" w:rsidRDefault="00000000" w:rsidP="008D031C">
                      <w:pPr>
                        <w:rPr>
                          <w:rFonts w:ascii="Cambria Math" w:eastAsia="Arial" w:hAnsi="Arial" w:cs="Arial"/>
                          <w:i/>
                          <w:iCs/>
                          <w:color w:val="836967"/>
                          <w:sz w:val="28"/>
                          <w:szCs w:val="28"/>
                        </w:rPr>
                      </w:pPr>
                      <m:oMathPara>
                        <m:oMathParaPr>
                          <m:jc m:val="centerGroup"/>
                        </m:oMathParaPr>
                        <m:oMath>
                          <m:sSub>
                            <m:sSubPr>
                              <m:ctrlPr>
                                <w:rPr>
                                  <w:rFonts w:ascii="Cambria Math" w:eastAsia="Arial" w:hAnsi="Cambria Math" w:cs="Arial"/>
                                  <w:i/>
                                  <w:iCs/>
                                  <w:color w:val="836967"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Arial" w:hAnsi="Cambria Math" w:cs="Arial"/>
                                  <w:color w:val="000000"/>
                                  <w:sz w:val="28"/>
                                  <w:szCs w:val="28"/>
                                </w:rPr>
                                <m:t>w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Arial" w:hAnsi="Cambria Math" w:cs="Arial"/>
                                  <w:color w:val="000000"/>
                                  <w:sz w:val="28"/>
                                  <w:szCs w:val="28"/>
                                </w:rPr>
                                <m:t>2</m:t>
                              </m:r>
                            </m:sub>
                          </m:sSub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 w:rsidRPr="008D031C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A9ABEB0" wp14:editId="6D921238">
                <wp:simplePos x="0" y="0"/>
                <wp:positionH relativeFrom="column">
                  <wp:posOffset>1475740</wp:posOffset>
                </wp:positionH>
                <wp:positionV relativeFrom="paragraph">
                  <wp:posOffset>789305</wp:posOffset>
                </wp:positionV>
                <wp:extent cx="248194" cy="307777"/>
                <wp:effectExtent l="0" t="0" r="0" b="0"/>
                <wp:wrapNone/>
                <wp:docPr id="30" name="TextBox 29">
                  <a:extLst xmlns:a="http://schemas.openxmlformats.org/drawingml/2006/main">
                    <a:ext uri="{FF2B5EF4-FFF2-40B4-BE49-F238E27FC236}">
                      <a16:creationId xmlns:a16="http://schemas.microsoft.com/office/drawing/2014/main" id="{DE291305-9FE4-21E3-EC0E-015C05A9FFA1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8194" cy="307777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6E9D0458" w14:textId="77777777" w:rsidR="008D031C" w:rsidRDefault="008D031C" w:rsidP="008D031C">
                            <w:pPr>
                              <w:rPr>
                                <w:rFonts w:ascii="Cambria Math" w:eastAsia="Arial" w:hAnsi="Cambria Math" w:cs="Arial"/>
                                <w:i/>
                                <w:iCs/>
                                <w:color w:val="000000"/>
                                <w:sz w:val="28"/>
                                <w:szCs w:val="28"/>
                              </w:rPr>
                            </w:pPr>
                            <m:oMathPara>
                              <m:oMathParaPr>
                                <m:jc m:val="centerGroup"/>
                              </m:oMathParaPr>
                              <m:oMath>
                                <m:r>
                                  <w:rPr>
                                    <w:rFonts w:ascii="Cambria Math" w:eastAsia="Arial" w:hAnsi="Cambria Math" w:cs="Arial"/>
                                    <w:color w:val="000000"/>
                                    <w:sz w:val="28"/>
                                    <w:szCs w:val="28"/>
                                  </w:rPr>
                                  <m:t>b</m:t>
                                </m:r>
                              </m:oMath>
                            </m:oMathPara>
                          </w:p>
                        </w:txbxContent>
                      </wps:txbx>
                      <wps:bodyPr wrap="square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A9ABEB0" id="TextBox 29" o:spid="_x0000_s1031" type="#_x0000_t202" style="position:absolute;margin-left:116.2pt;margin-top:62.15pt;width:19.55pt;height:24.2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" filled="f" stroked="f">
                <v:textbox style="mso-fit-shape-to-text:t">
                  <w:txbxContent>
                    <w:p w14:paraId="6E9D0458" w14:textId="77777777" w:rsidR="008D031C" w:rsidRDefault="008D031C" w:rsidP="008D031C">
                      <w:pPr>
                        <w:rPr>
                          <w:rFonts w:ascii="Cambria Math" w:eastAsia="Arial" w:hAnsi="Cambria Math" w:cs="Arial"/>
                          <w:i/>
                          <w:iCs/>
                          <w:color w:val="000000"/>
                          <w:sz w:val="28"/>
                          <w:szCs w:val="28"/>
                        </w:rPr>
                      </w:pPr>
                      <m:oMathPara>
                        <m:oMathParaPr>
                          <m:jc m:val="centerGroup"/>
                        </m:oMathParaPr>
                        <m:oMath>
                          <m:r>
                            <w:rPr>
                              <w:rFonts w:ascii="Cambria Math" w:eastAsia="Arial" w:hAnsi="Cambria Math" w:cs="Arial"/>
                              <w:color w:val="000000"/>
                              <w:sz w:val="28"/>
                              <w:szCs w:val="28"/>
                            </w:rPr>
                            <m:t>b</m:t>
                          </m:r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</w:p>
    <w:p w14:paraId="67C73CAD" w14:textId="55E76D91" w:rsidR="008D031C" w:rsidRDefault="008D031C"/>
    <w:p w14:paraId="09C01811" w14:textId="77777777" w:rsidR="008D031C" w:rsidRDefault="008D031C"/>
    <w:p w14:paraId="149D32F4" w14:textId="77777777" w:rsidR="008D031C" w:rsidRDefault="008D031C"/>
    <w:p w14:paraId="5B397A78" w14:textId="77777777" w:rsidR="008D031C" w:rsidRDefault="008D031C"/>
    <w:p w14:paraId="7AEEFE0D" w14:textId="77777777" w:rsidR="008D031C" w:rsidRDefault="008D031C"/>
    <w:p w14:paraId="1FAA59F3" w14:textId="77777777" w:rsidR="008D031C" w:rsidRDefault="008D031C"/>
    <w:p w14:paraId="08B80543" w14:textId="3C68A46A" w:rsidR="008D031C" w:rsidRDefault="008D031C">
      <w:bookmarkStart w:id="0" w:name="_Hlk135056257"/>
      <w:r>
        <w:t xml:space="preserve">Out = </w:t>
      </w:r>
      <w:proofErr w:type="gramStart"/>
      <w:r w:rsidR="007844C4">
        <w:t>Sign(</w:t>
      </w:r>
      <w:proofErr w:type="gramEnd"/>
      <w:r>
        <w:t>Input1 * Weight1 + Input2 * Weight2 + Bias</w:t>
      </w:r>
      <w:r w:rsidR="007844C4">
        <w:t>)</w:t>
      </w:r>
    </w:p>
    <w:bookmarkEnd w:id="0"/>
    <w:p w14:paraId="62A34AD3" w14:textId="6F9DFB56" w:rsidR="00C217C6" w:rsidRDefault="00C217C6" w:rsidP="00C217C6">
      <w:r>
        <w:t>The output of the network should be 1 if either of the inputs is 1. Otherwise, the network should output 0.</w:t>
      </w:r>
    </w:p>
    <w:p w14:paraId="2D7A5EFD" w14:textId="77777777" w:rsidR="00C217C6" w:rsidRDefault="00C217C6" w:rsidP="00C217C6">
      <w:r>
        <w:t>Here is the truth table for an OR gate.</w:t>
      </w:r>
    </w:p>
    <w:tbl>
      <w:tblPr>
        <w:tblStyle w:val="ListTable4"/>
        <w:tblW w:w="0" w:type="auto"/>
        <w:tblLook w:val="0420" w:firstRow="1" w:lastRow="0" w:firstColumn="0" w:lastColumn="0" w:noHBand="0" w:noVBand="1"/>
      </w:tblPr>
      <w:tblGrid>
        <w:gridCol w:w="1488"/>
        <w:gridCol w:w="1488"/>
        <w:gridCol w:w="1488"/>
      </w:tblGrid>
      <w:tr w:rsidR="00C217C6" w14:paraId="68135BB4" w14:textId="77777777" w:rsidTr="001B33D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5"/>
        </w:trPr>
        <w:tc>
          <w:tcPr>
            <w:tcW w:w="1488" w:type="dxa"/>
          </w:tcPr>
          <w:p w14:paraId="4A9ADDAF" w14:textId="77777777" w:rsidR="00C217C6" w:rsidRDefault="00C217C6" w:rsidP="001B33D5">
            <w:r>
              <w:t>Input 1</w:t>
            </w:r>
          </w:p>
        </w:tc>
        <w:tc>
          <w:tcPr>
            <w:tcW w:w="1488" w:type="dxa"/>
          </w:tcPr>
          <w:p w14:paraId="3237713F" w14:textId="77777777" w:rsidR="00C217C6" w:rsidRDefault="00C217C6" w:rsidP="001B33D5">
            <w:r>
              <w:t>Input 2</w:t>
            </w:r>
          </w:p>
        </w:tc>
        <w:tc>
          <w:tcPr>
            <w:tcW w:w="1488" w:type="dxa"/>
          </w:tcPr>
          <w:p w14:paraId="14003C3B" w14:textId="77777777" w:rsidR="00C217C6" w:rsidRDefault="00C217C6" w:rsidP="001B33D5">
            <w:r>
              <w:t>Output</w:t>
            </w:r>
          </w:p>
        </w:tc>
      </w:tr>
      <w:tr w:rsidR="00C217C6" w14:paraId="31EBD98A" w14:textId="77777777" w:rsidTr="001B33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8"/>
        </w:trPr>
        <w:tc>
          <w:tcPr>
            <w:tcW w:w="1488" w:type="dxa"/>
          </w:tcPr>
          <w:p w14:paraId="49B1F20A" w14:textId="77777777" w:rsidR="00C217C6" w:rsidRDefault="00C217C6" w:rsidP="001B33D5">
            <w:r>
              <w:t>0</w:t>
            </w:r>
          </w:p>
        </w:tc>
        <w:tc>
          <w:tcPr>
            <w:tcW w:w="1488" w:type="dxa"/>
          </w:tcPr>
          <w:p w14:paraId="4A9F47D1" w14:textId="77777777" w:rsidR="00C217C6" w:rsidRDefault="00C217C6" w:rsidP="001B33D5">
            <w:r>
              <w:t>0</w:t>
            </w:r>
          </w:p>
        </w:tc>
        <w:tc>
          <w:tcPr>
            <w:tcW w:w="1488" w:type="dxa"/>
          </w:tcPr>
          <w:p w14:paraId="5B930320" w14:textId="77777777" w:rsidR="00C217C6" w:rsidRDefault="00C217C6" w:rsidP="001B33D5">
            <w:r>
              <w:t>0</w:t>
            </w:r>
          </w:p>
        </w:tc>
      </w:tr>
      <w:tr w:rsidR="00C217C6" w14:paraId="38C37805" w14:textId="77777777" w:rsidTr="001B33D5">
        <w:trPr>
          <w:trHeight w:val="315"/>
        </w:trPr>
        <w:tc>
          <w:tcPr>
            <w:tcW w:w="1488" w:type="dxa"/>
          </w:tcPr>
          <w:p w14:paraId="400540B9" w14:textId="77777777" w:rsidR="00C217C6" w:rsidRDefault="00C217C6" w:rsidP="001B33D5">
            <w:r>
              <w:t>0</w:t>
            </w:r>
          </w:p>
        </w:tc>
        <w:tc>
          <w:tcPr>
            <w:tcW w:w="1488" w:type="dxa"/>
          </w:tcPr>
          <w:p w14:paraId="2490DEE3" w14:textId="77777777" w:rsidR="00C217C6" w:rsidRDefault="00C217C6" w:rsidP="001B33D5">
            <w:r>
              <w:t>1</w:t>
            </w:r>
          </w:p>
        </w:tc>
        <w:tc>
          <w:tcPr>
            <w:tcW w:w="1488" w:type="dxa"/>
          </w:tcPr>
          <w:p w14:paraId="64C37099" w14:textId="77777777" w:rsidR="00C217C6" w:rsidRDefault="00C217C6" w:rsidP="001B33D5">
            <w:r>
              <w:t>1</w:t>
            </w:r>
          </w:p>
        </w:tc>
      </w:tr>
      <w:tr w:rsidR="00C217C6" w14:paraId="157BFCD3" w14:textId="77777777" w:rsidTr="001B33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tcW w:w="1488" w:type="dxa"/>
          </w:tcPr>
          <w:p w14:paraId="3DE03ADF" w14:textId="77777777" w:rsidR="00C217C6" w:rsidRDefault="00C217C6" w:rsidP="001B33D5">
            <w:r>
              <w:t>1</w:t>
            </w:r>
          </w:p>
        </w:tc>
        <w:tc>
          <w:tcPr>
            <w:tcW w:w="1488" w:type="dxa"/>
          </w:tcPr>
          <w:p w14:paraId="5E3F5BCB" w14:textId="77777777" w:rsidR="00C217C6" w:rsidRDefault="00C217C6" w:rsidP="001B33D5">
            <w:r>
              <w:t>0</w:t>
            </w:r>
          </w:p>
        </w:tc>
        <w:tc>
          <w:tcPr>
            <w:tcW w:w="1488" w:type="dxa"/>
          </w:tcPr>
          <w:p w14:paraId="3FB17255" w14:textId="77777777" w:rsidR="00C217C6" w:rsidRDefault="00C217C6" w:rsidP="001B33D5">
            <w:r>
              <w:t>1</w:t>
            </w:r>
          </w:p>
        </w:tc>
      </w:tr>
      <w:tr w:rsidR="00C217C6" w14:paraId="692F2DBA" w14:textId="77777777" w:rsidTr="001B33D5">
        <w:trPr>
          <w:trHeight w:val="298"/>
        </w:trPr>
        <w:tc>
          <w:tcPr>
            <w:tcW w:w="1488" w:type="dxa"/>
          </w:tcPr>
          <w:p w14:paraId="509EEB3D" w14:textId="77777777" w:rsidR="00C217C6" w:rsidRDefault="00C217C6" w:rsidP="001B33D5">
            <w:r>
              <w:t>1</w:t>
            </w:r>
          </w:p>
        </w:tc>
        <w:tc>
          <w:tcPr>
            <w:tcW w:w="1488" w:type="dxa"/>
          </w:tcPr>
          <w:p w14:paraId="7BB37306" w14:textId="77777777" w:rsidR="00C217C6" w:rsidRDefault="00C217C6" w:rsidP="001B33D5">
            <w:r>
              <w:t>1</w:t>
            </w:r>
          </w:p>
        </w:tc>
        <w:tc>
          <w:tcPr>
            <w:tcW w:w="1488" w:type="dxa"/>
          </w:tcPr>
          <w:p w14:paraId="2E50B4A7" w14:textId="77777777" w:rsidR="00C217C6" w:rsidRDefault="00C217C6" w:rsidP="001B33D5">
            <w:r>
              <w:t>1</w:t>
            </w:r>
          </w:p>
        </w:tc>
      </w:tr>
    </w:tbl>
    <w:p w14:paraId="2E2F43C6" w14:textId="77777777" w:rsidR="008D031C" w:rsidRDefault="008D031C" w:rsidP="008D031C"/>
    <w:p w14:paraId="2882B598" w14:textId="06A5CF2A" w:rsidR="008D031C" w:rsidRDefault="008D031C" w:rsidP="008D031C">
      <w:r>
        <w:t xml:space="preserve">What values should w1, w2 and b </w:t>
      </w:r>
      <w:proofErr w:type="gramStart"/>
      <w:r>
        <w:t>have to</w:t>
      </w:r>
      <w:proofErr w:type="gramEnd"/>
      <w:r>
        <w:t xml:space="preserve"> satisfy the truth table?</w:t>
      </w:r>
    </w:p>
    <w:tbl>
      <w:tblPr>
        <w:tblStyle w:val="TableGrid"/>
        <w:tblW w:w="0" w:type="auto"/>
        <w:tblLook w:val="0680" w:firstRow="0" w:lastRow="0" w:firstColumn="1" w:lastColumn="0" w:noHBand="1" w:noVBand="1"/>
      </w:tblPr>
      <w:tblGrid>
        <w:gridCol w:w="984"/>
        <w:gridCol w:w="3506"/>
      </w:tblGrid>
      <w:tr w:rsidR="00D119CD" w14:paraId="11B9A593" w14:textId="77777777" w:rsidTr="00D119CD">
        <w:trPr>
          <w:trHeight w:val="308"/>
        </w:trPr>
        <w:tc>
          <w:tcPr>
            <w:tcW w:w="984" w:type="dxa"/>
          </w:tcPr>
          <w:p w14:paraId="1B1FF6D6" w14:textId="536A6D46" w:rsidR="008D031C" w:rsidRDefault="00D119CD" w:rsidP="00D119CD">
            <w:r>
              <w:t>Weight1</w:t>
            </w:r>
          </w:p>
        </w:tc>
        <w:tc>
          <w:tcPr>
            <w:tcW w:w="3506" w:type="dxa"/>
          </w:tcPr>
          <w:p w14:paraId="344D3A12" w14:textId="77777777" w:rsidR="008D031C" w:rsidRDefault="008D031C" w:rsidP="008D031C"/>
        </w:tc>
      </w:tr>
      <w:tr w:rsidR="008D031C" w14:paraId="051A2EF7" w14:textId="77777777" w:rsidTr="00D119CD">
        <w:trPr>
          <w:trHeight w:val="291"/>
        </w:trPr>
        <w:tc>
          <w:tcPr>
            <w:tcW w:w="984" w:type="dxa"/>
          </w:tcPr>
          <w:p w14:paraId="1A11B47F" w14:textId="12A8D650" w:rsidR="008D031C" w:rsidRDefault="00D119CD" w:rsidP="00D119CD">
            <w:r>
              <w:t>Weight2</w:t>
            </w:r>
          </w:p>
        </w:tc>
        <w:tc>
          <w:tcPr>
            <w:tcW w:w="3506" w:type="dxa"/>
          </w:tcPr>
          <w:p w14:paraId="3446398A" w14:textId="77777777" w:rsidR="008D031C" w:rsidRDefault="008D031C" w:rsidP="008D031C"/>
        </w:tc>
      </w:tr>
      <w:tr w:rsidR="00D119CD" w14:paraId="73CF5E8B" w14:textId="77777777" w:rsidTr="00D119CD">
        <w:trPr>
          <w:trHeight w:val="291"/>
        </w:trPr>
        <w:tc>
          <w:tcPr>
            <w:tcW w:w="984" w:type="dxa"/>
          </w:tcPr>
          <w:p w14:paraId="58886650" w14:textId="41C08679" w:rsidR="008D031C" w:rsidRDefault="00D119CD" w:rsidP="00D119CD">
            <w:r>
              <w:t>Bias</w:t>
            </w:r>
          </w:p>
        </w:tc>
        <w:tc>
          <w:tcPr>
            <w:tcW w:w="3506" w:type="dxa"/>
          </w:tcPr>
          <w:p w14:paraId="03C9E7D4" w14:textId="77777777" w:rsidR="008D031C" w:rsidRDefault="008D031C" w:rsidP="008D031C"/>
        </w:tc>
      </w:tr>
    </w:tbl>
    <w:p w14:paraId="58AE4979" w14:textId="77777777" w:rsidR="008D031C" w:rsidRDefault="008D031C" w:rsidP="008D031C"/>
    <w:p w14:paraId="79C6441D" w14:textId="77777777" w:rsidR="00D119CD" w:rsidRDefault="00D119CD" w:rsidP="008D031C"/>
    <w:p w14:paraId="3C799F94" w14:textId="77777777" w:rsidR="00D119CD" w:rsidRDefault="00D119CD" w:rsidP="008D031C"/>
    <w:p w14:paraId="2B7C99BE" w14:textId="77777777" w:rsidR="00622901" w:rsidRDefault="00622901" w:rsidP="008D031C"/>
    <w:p w14:paraId="16E6C6AF" w14:textId="77777777" w:rsidR="00D119CD" w:rsidRDefault="00D119CD" w:rsidP="008D031C"/>
    <w:p w14:paraId="55C027E2" w14:textId="77777777" w:rsidR="00D119CD" w:rsidRDefault="00D119CD" w:rsidP="008D031C"/>
    <w:p w14:paraId="7747A394" w14:textId="32636B3B" w:rsidR="00D119CD" w:rsidRDefault="00C217C6" w:rsidP="00E935B7">
      <w:pPr>
        <w:pStyle w:val="Heading1"/>
      </w:pPr>
      <w:r>
        <w:lastRenderedPageBreak/>
        <w:t>2</w:t>
      </w:r>
      <w:r w:rsidR="00D119CD">
        <w:t xml:space="preserve">. </w:t>
      </w:r>
      <w:r>
        <w:t>AND</w:t>
      </w:r>
    </w:p>
    <w:p w14:paraId="0A2C96C2" w14:textId="0D5A65E0" w:rsidR="00C217C6" w:rsidRDefault="00C217C6" w:rsidP="00C217C6">
      <w:r>
        <w:t>Using the same perceptron layout as OR, the output of the network should be 1 if the inputs are 1.  Otherwise, the network should output 0.</w:t>
      </w:r>
    </w:p>
    <w:p w14:paraId="6BA04599" w14:textId="77777777" w:rsidR="00C217C6" w:rsidRDefault="00C217C6" w:rsidP="00C217C6">
      <w:r>
        <w:t>Here is the truth table for an AND gate.</w:t>
      </w:r>
    </w:p>
    <w:tbl>
      <w:tblPr>
        <w:tblStyle w:val="ListTable4"/>
        <w:tblW w:w="0" w:type="auto"/>
        <w:tblLook w:val="0420" w:firstRow="1" w:lastRow="0" w:firstColumn="0" w:lastColumn="0" w:noHBand="0" w:noVBand="1"/>
      </w:tblPr>
      <w:tblGrid>
        <w:gridCol w:w="1488"/>
        <w:gridCol w:w="1488"/>
        <w:gridCol w:w="1488"/>
      </w:tblGrid>
      <w:tr w:rsidR="00C217C6" w14:paraId="63D856E3" w14:textId="77777777" w:rsidTr="001B33D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5"/>
        </w:trPr>
        <w:tc>
          <w:tcPr>
            <w:tcW w:w="1488" w:type="dxa"/>
          </w:tcPr>
          <w:p w14:paraId="7E9AF677" w14:textId="77777777" w:rsidR="00C217C6" w:rsidRDefault="00C217C6" w:rsidP="001B33D5">
            <w:bookmarkStart w:id="1" w:name="_Hlk135056245"/>
            <w:r>
              <w:t>Input 1</w:t>
            </w:r>
          </w:p>
        </w:tc>
        <w:tc>
          <w:tcPr>
            <w:tcW w:w="1488" w:type="dxa"/>
          </w:tcPr>
          <w:p w14:paraId="19EE250D" w14:textId="77777777" w:rsidR="00C217C6" w:rsidRDefault="00C217C6" w:rsidP="001B33D5">
            <w:r>
              <w:t>Input 2</w:t>
            </w:r>
          </w:p>
        </w:tc>
        <w:tc>
          <w:tcPr>
            <w:tcW w:w="1488" w:type="dxa"/>
          </w:tcPr>
          <w:p w14:paraId="601013E6" w14:textId="77777777" w:rsidR="00C217C6" w:rsidRDefault="00C217C6" w:rsidP="001B33D5">
            <w:r>
              <w:t>Output</w:t>
            </w:r>
          </w:p>
        </w:tc>
      </w:tr>
      <w:tr w:rsidR="00C217C6" w14:paraId="63616356" w14:textId="77777777" w:rsidTr="001B33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8"/>
        </w:trPr>
        <w:tc>
          <w:tcPr>
            <w:tcW w:w="1488" w:type="dxa"/>
          </w:tcPr>
          <w:p w14:paraId="7D8A37B9" w14:textId="77777777" w:rsidR="00C217C6" w:rsidRDefault="00C217C6" w:rsidP="001B33D5">
            <w:r>
              <w:t>0</w:t>
            </w:r>
          </w:p>
        </w:tc>
        <w:tc>
          <w:tcPr>
            <w:tcW w:w="1488" w:type="dxa"/>
          </w:tcPr>
          <w:p w14:paraId="3A88BEAD" w14:textId="77777777" w:rsidR="00C217C6" w:rsidRDefault="00C217C6" w:rsidP="001B33D5">
            <w:r>
              <w:t>0</w:t>
            </w:r>
          </w:p>
        </w:tc>
        <w:tc>
          <w:tcPr>
            <w:tcW w:w="1488" w:type="dxa"/>
          </w:tcPr>
          <w:p w14:paraId="2B07C01A" w14:textId="77777777" w:rsidR="00C217C6" w:rsidRDefault="00C217C6" w:rsidP="001B33D5">
            <w:r>
              <w:t>0</w:t>
            </w:r>
          </w:p>
        </w:tc>
      </w:tr>
      <w:tr w:rsidR="00C217C6" w14:paraId="3A69CBA9" w14:textId="77777777" w:rsidTr="001B33D5">
        <w:trPr>
          <w:trHeight w:val="315"/>
        </w:trPr>
        <w:tc>
          <w:tcPr>
            <w:tcW w:w="1488" w:type="dxa"/>
          </w:tcPr>
          <w:p w14:paraId="2A2CB56E" w14:textId="77777777" w:rsidR="00C217C6" w:rsidRDefault="00C217C6" w:rsidP="001B33D5">
            <w:r>
              <w:t>0</w:t>
            </w:r>
          </w:p>
        </w:tc>
        <w:tc>
          <w:tcPr>
            <w:tcW w:w="1488" w:type="dxa"/>
          </w:tcPr>
          <w:p w14:paraId="103918FA" w14:textId="77777777" w:rsidR="00C217C6" w:rsidRDefault="00C217C6" w:rsidP="001B33D5">
            <w:r>
              <w:t>1</w:t>
            </w:r>
          </w:p>
        </w:tc>
        <w:tc>
          <w:tcPr>
            <w:tcW w:w="1488" w:type="dxa"/>
          </w:tcPr>
          <w:p w14:paraId="797FE464" w14:textId="77777777" w:rsidR="00C217C6" w:rsidRDefault="00C217C6" w:rsidP="001B33D5">
            <w:r>
              <w:t>0</w:t>
            </w:r>
          </w:p>
        </w:tc>
      </w:tr>
      <w:tr w:rsidR="00C217C6" w14:paraId="50603726" w14:textId="77777777" w:rsidTr="001B33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tcW w:w="1488" w:type="dxa"/>
          </w:tcPr>
          <w:p w14:paraId="07B6EBA3" w14:textId="77777777" w:rsidR="00C217C6" w:rsidRDefault="00C217C6" w:rsidP="001B33D5">
            <w:r>
              <w:t>1</w:t>
            </w:r>
          </w:p>
        </w:tc>
        <w:tc>
          <w:tcPr>
            <w:tcW w:w="1488" w:type="dxa"/>
          </w:tcPr>
          <w:p w14:paraId="0F7A8C82" w14:textId="77777777" w:rsidR="00C217C6" w:rsidRDefault="00C217C6" w:rsidP="001B33D5">
            <w:r>
              <w:t>0</w:t>
            </w:r>
          </w:p>
        </w:tc>
        <w:tc>
          <w:tcPr>
            <w:tcW w:w="1488" w:type="dxa"/>
          </w:tcPr>
          <w:p w14:paraId="6B6D04DB" w14:textId="77777777" w:rsidR="00C217C6" w:rsidRDefault="00C217C6" w:rsidP="001B33D5">
            <w:r>
              <w:t>0</w:t>
            </w:r>
          </w:p>
        </w:tc>
      </w:tr>
      <w:tr w:rsidR="00C217C6" w14:paraId="505AAAF1" w14:textId="77777777" w:rsidTr="001B33D5">
        <w:trPr>
          <w:trHeight w:val="298"/>
        </w:trPr>
        <w:tc>
          <w:tcPr>
            <w:tcW w:w="1488" w:type="dxa"/>
          </w:tcPr>
          <w:p w14:paraId="163094BC" w14:textId="77777777" w:rsidR="00C217C6" w:rsidRDefault="00C217C6" w:rsidP="001B33D5">
            <w:r>
              <w:t>1</w:t>
            </w:r>
          </w:p>
        </w:tc>
        <w:tc>
          <w:tcPr>
            <w:tcW w:w="1488" w:type="dxa"/>
          </w:tcPr>
          <w:p w14:paraId="60C6A14C" w14:textId="77777777" w:rsidR="00C217C6" w:rsidRDefault="00C217C6" w:rsidP="001B33D5">
            <w:r>
              <w:t>1</w:t>
            </w:r>
          </w:p>
        </w:tc>
        <w:tc>
          <w:tcPr>
            <w:tcW w:w="1488" w:type="dxa"/>
          </w:tcPr>
          <w:p w14:paraId="3F26D8DF" w14:textId="77777777" w:rsidR="00C217C6" w:rsidRDefault="00C217C6" w:rsidP="001B33D5">
            <w:r>
              <w:t>1</w:t>
            </w:r>
          </w:p>
        </w:tc>
      </w:tr>
      <w:bookmarkEnd w:id="1"/>
    </w:tbl>
    <w:p w14:paraId="19C404B1" w14:textId="77777777" w:rsidR="00D119CD" w:rsidRDefault="00D119CD" w:rsidP="00D119CD"/>
    <w:p w14:paraId="0FF4B8A5" w14:textId="77777777" w:rsidR="00D119CD" w:rsidRDefault="00D119CD" w:rsidP="00D119CD">
      <w:r>
        <w:t xml:space="preserve">What values should w1, w2 and b </w:t>
      </w:r>
      <w:proofErr w:type="gramStart"/>
      <w:r>
        <w:t>have to</w:t>
      </w:r>
      <w:proofErr w:type="gramEnd"/>
      <w:r>
        <w:t xml:space="preserve"> satisfy the truth table?</w:t>
      </w:r>
    </w:p>
    <w:tbl>
      <w:tblPr>
        <w:tblStyle w:val="TableGrid"/>
        <w:tblW w:w="0" w:type="auto"/>
        <w:tblLook w:val="0680" w:firstRow="0" w:lastRow="0" w:firstColumn="1" w:lastColumn="0" w:noHBand="1" w:noVBand="1"/>
      </w:tblPr>
      <w:tblGrid>
        <w:gridCol w:w="984"/>
        <w:gridCol w:w="3506"/>
      </w:tblGrid>
      <w:tr w:rsidR="00D119CD" w14:paraId="3AF685E3" w14:textId="77777777" w:rsidTr="00D119CD">
        <w:trPr>
          <w:trHeight w:val="308"/>
        </w:trPr>
        <w:tc>
          <w:tcPr>
            <w:tcW w:w="984" w:type="dxa"/>
          </w:tcPr>
          <w:p w14:paraId="3A5C4A37" w14:textId="77777777" w:rsidR="00D119CD" w:rsidRDefault="00D119CD" w:rsidP="00902D34">
            <w:bookmarkStart w:id="2" w:name="_Hlk135056356"/>
            <w:r>
              <w:t>Weight1</w:t>
            </w:r>
          </w:p>
        </w:tc>
        <w:tc>
          <w:tcPr>
            <w:tcW w:w="3506" w:type="dxa"/>
          </w:tcPr>
          <w:p w14:paraId="0197E345" w14:textId="77777777" w:rsidR="00D119CD" w:rsidRDefault="00D119CD" w:rsidP="00902D34"/>
        </w:tc>
      </w:tr>
      <w:tr w:rsidR="00D119CD" w14:paraId="1CC5534B" w14:textId="77777777" w:rsidTr="00D119CD">
        <w:trPr>
          <w:trHeight w:val="291"/>
        </w:trPr>
        <w:tc>
          <w:tcPr>
            <w:tcW w:w="984" w:type="dxa"/>
          </w:tcPr>
          <w:p w14:paraId="1E7B3BAC" w14:textId="77777777" w:rsidR="00D119CD" w:rsidRDefault="00D119CD" w:rsidP="00902D34">
            <w:r>
              <w:t>Weight2</w:t>
            </w:r>
          </w:p>
        </w:tc>
        <w:tc>
          <w:tcPr>
            <w:tcW w:w="3506" w:type="dxa"/>
          </w:tcPr>
          <w:p w14:paraId="78ACEB21" w14:textId="77777777" w:rsidR="00D119CD" w:rsidRDefault="00D119CD" w:rsidP="00902D34"/>
        </w:tc>
      </w:tr>
      <w:tr w:rsidR="00D119CD" w14:paraId="0F784921" w14:textId="77777777" w:rsidTr="00D119CD">
        <w:trPr>
          <w:trHeight w:val="291"/>
        </w:trPr>
        <w:tc>
          <w:tcPr>
            <w:tcW w:w="984" w:type="dxa"/>
          </w:tcPr>
          <w:p w14:paraId="591912ED" w14:textId="77777777" w:rsidR="00D119CD" w:rsidRDefault="00D119CD" w:rsidP="00902D34">
            <w:r>
              <w:t>Bias</w:t>
            </w:r>
          </w:p>
        </w:tc>
        <w:tc>
          <w:tcPr>
            <w:tcW w:w="3506" w:type="dxa"/>
          </w:tcPr>
          <w:p w14:paraId="31F7EE28" w14:textId="77777777" w:rsidR="00D119CD" w:rsidRDefault="00D119CD" w:rsidP="00902D34"/>
        </w:tc>
      </w:tr>
      <w:bookmarkEnd w:id="2"/>
    </w:tbl>
    <w:p w14:paraId="01C4BF0C" w14:textId="77777777" w:rsidR="00D119CD" w:rsidRDefault="00D119CD" w:rsidP="00D119CD"/>
    <w:p w14:paraId="4DDC6BB7" w14:textId="160A0DCE" w:rsidR="00D119CD" w:rsidRDefault="00D119CD" w:rsidP="00E935B7">
      <w:pPr>
        <w:pStyle w:val="Heading1"/>
      </w:pPr>
      <w:r>
        <w:t>3. NOT</w:t>
      </w:r>
    </w:p>
    <w:p w14:paraId="431140F2" w14:textId="6ADE30D2" w:rsidR="006C4DB6" w:rsidRDefault="006C4DB6" w:rsidP="006C4DB6">
      <w:r w:rsidRPr="006C4DB6"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796C43D9" wp14:editId="660B34BE">
                <wp:simplePos x="0" y="0"/>
                <wp:positionH relativeFrom="column">
                  <wp:posOffset>1081405</wp:posOffset>
                </wp:positionH>
                <wp:positionV relativeFrom="paragraph">
                  <wp:posOffset>157480</wp:posOffset>
                </wp:positionV>
                <wp:extent cx="326390" cy="307340"/>
                <wp:effectExtent l="0" t="0" r="0" b="0"/>
                <wp:wrapNone/>
                <wp:docPr id="42" name="TextBox 41">
                  <a:extLst xmlns:a="http://schemas.openxmlformats.org/drawingml/2006/main">
                    <a:ext uri="{FF2B5EF4-FFF2-40B4-BE49-F238E27FC236}">
                      <a16:creationId xmlns:a16="http://schemas.microsoft.com/office/drawing/2014/main" id="{D048768E-87B0-D1D3-924E-6B33AB81F8A9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6390" cy="30734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08C7A56A" w14:textId="77777777" w:rsidR="006C4DB6" w:rsidRDefault="006C4DB6" w:rsidP="006C4DB6">
                            <w:pPr>
                              <w:rPr>
                                <w:rFonts w:ascii="Cambria Math" w:eastAsia="Arial" w:hAnsi="Cambria Math" w:cs="Arial"/>
                                <w:i/>
                                <w:iCs/>
                                <w:color w:val="000000"/>
                                <w:sz w:val="28"/>
                                <w:szCs w:val="28"/>
                              </w:rPr>
                            </w:pPr>
                            <m:oMathPara>
                              <m:oMathParaPr>
                                <m:jc m:val="centerGroup"/>
                              </m:oMathParaPr>
                              <m:oMath>
                                <m:r>
                                  <w:rPr>
                                    <w:rFonts w:ascii="Cambria Math" w:eastAsia="Arial" w:hAnsi="Cambria Math" w:cs="Arial"/>
                                    <w:color w:val="000000"/>
                                    <w:sz w:val="28"/>
                                    <w:szCs w:val="28"/>
                                  </w:rPr>
                                  <m:t>w</m:t>
                                </m:r>
                              </m:oMath>
                            </m:oMathPara>
                          </w:p>
                        </w:txbxContent>
                      </wps:txbx>
                      <wps:bodyPr wrap="square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96C43D9" id="TextBox 41" o:spid="_x0000_s1032" type="#_x0000_t202" style="position:absolute;margin-left:85.15pt;margin-top:12.4pt;width:25.7pt;height:24.2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" filled="f" stroked="f">
                <v:textbox style="mso-fit-shape-to-text:t">
                  <w:txbxContent>
                    <w:p w14:paraId="08C7A56A" w14:textId="77777777" w:rsidR="006C4DB6" w:rsidRDefault="006C4DB6" w:rsidP="006C4DB6">
                      <w:pPr>
                        <w:rPr>
                          <w:rFonts w:ascii="Cambria Math" w:eastAsia="Arial" w:hAnsi="Cambria Math" w:cs="Arial"/>
                          <w:i/>
                          <w:iCs/>
                          <w:color w:val="000000"/>
                          <w:sz w:val="28"/>
                          <w:szCs w:val="28"/>
                        </w:rPr>
                      </w:pPr>
                      <m:oMathPara>
                        <m:oMathParaPr>
                          <m:jc m:val="centerGroup"/>
                        </m:oMathParaPr>
                        <m:oMath>
                          <m:r>
                            <w:rPr>
                              <w:rFonts w:ascii="Cambria Math" w:eastAsia="Arial" w:hAnsi="Cambria Math" w:cs="Arial"/>
                              <w:color w:val="000000"/>
                              <w:sz w:val="28"/>
                              <w:szCs w:val="28"/>
                            </w:rPr>
                            <m:t>w</m:t>
                          </m:r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 w:rsidRPr="006C4DB6"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3D5EC6C" wp14:editId="29420D76">
                <wp:simplePos x="0" y="0"/>
                <wp:positionH relativeFrom="column">
                  <wp:posOffset>1509395</wp:posOffset>
                </wp:positionH>
                <wp:positionV relativeFrom="paragraph">
                  <wp:posOffset>168910</wp:posOffset>
                </wp:positionV>
                <wp:extent cx="247650" cy="307340"/>
                <wp:effectExtent l="0" t="0" r="0" b="0"/>
                <wp:wrapNone/>
                <wp:docPr id="39" name="TextBox 38">
                  <a:extLst xmlns:a="http://schemas.openxmlformats.org/drawingml/2006/main">
                    <a:ext uri="{FF2B5EF4-FFF2-40B4-BE49-F238E27FC236}">
                      <a16:creationId xmlns:a16="http://schemas.microsoft.com/office/drawing/2014/main" id="{0B4519D1-3AE6-A6B2-1B75-13098B875FE2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7650" cy="30734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72377C44" w14:textId="77777777" w:rsidR="006C4DB6" w:rsidRDefault="006C4DB6" w:rsidP="006C4DB6">
                            <w:pPr>
                              <w:rPr>
                                <w:rFonts w:ascii="Cambria Math" w:eastAsia="Arial" w:hAnsi="Cambria Math" w:cs="Arial"/>
                                <w:i/>
                                <w:iCs/>
                                <w:color w:val="000000"/>
                                <w:sz w:val="28"/>
                                <w:szCs w:val="28"/>
                              </w:rPr>
                            </w:pPr>
                            <m:oMathPara>
                              <m:oMathParaPr>
                                <m:jc m:val="centerGroup"/>
                              </m:oMathParaPr>
                              <m:oMath>
                                <m:r>
                                  <w:rPr>
                                    <w:rFonts w:ascii="Cambria Math" w:eastAsia="Arial" w:hAnsi="Cambria Math" w:cs="Arial"/>
                                    <w:color w:val="000000"/>
                                    <w:sz w:val="28"/>
                                    <w:szCs w:val="28"/>
                                  </w:rPr>
                                  <m:t>b</m:t>
                                </m:r>
                              </m:oMath>
                            </m:oMathPara>
                          </w:p>
                        </w:txbxContent>
                      </wps:txbx>
                      <wps:bodyPr wrap="square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3D5EC6C" id="TextBox 38" o:spid="_x0000_s1033" type="#_x0000_t202" style="position:absolute;margin-left:118.85pt;margin-top:13.3pt;width:19.5pt;height:24.2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" filled="f" stroked="f">
                <v:textbox style="mso-fit-shape-to-text:t">
                  <w:txbxContent>
                    <w:p w14:paraId="72377C44" w14:textId="77777777" w:rsidR="006C4DB6" w:rsidRDefault="006C4DB6" w:rsidP="006C4DB6">
                      <w:pPr>
                        <w:rPr>
                          <w:rFonts w:ascii="Cambria Math" w:eastAsia="Arial" w:hAnsi="Cambria Math" w:cs="Arial"/>
                          <w:i/>
                          <w:iCs/>
                          <w:color w:val="000000"/>
                          <w:sz w:val="28"/>
                          <w:szCs w:val="28"/>
                        </w:rPr>
                      </w:pPr>
                      <m:oMathPara>
                        <m:oMathParaPr>
                          <m:jc m:val="centerGroup"/>
                        </m:oMathParaPr>
                        <m:oMath>
                          <m:r>
                            <w:rPr>
                              <w:rFonts w:ascii="Cambria Math" w:eastAsia="Arial" w:hAnsi="Cambria Math" w:cs="Arial"/>
                              <w:color w:val="000000"/>
                              <w:sz w:val="28"/>
                              <w:szCs w:val="28"/>
                            </w:rPr>
                            <m:t>b</m:t>
                          </m:r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 w:rsidRPr="006C4DB6"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4DF2F4BD" wp14:editId="27BD6E6D">
                <wp:simplePos x="0" y="0"/>
                <wp:positionH relativeFrom="column">
                  <wp:posOffset>817880</wp:posOffset>
                </wp:positionH>
                <wp:positionV relativeFrom="paragraph">
                  <wp:posOffset>527050</wp:posOffset>
                </wp:positionV>
                <wp:extent cx="893445" cy="0"/>
                <wp:effectExtent l="0" t="76200" r="20955" b="95250"/>
                <wp:wrapNone/>
                <wp:docPr id="37" name="Straight Arrow Connector 36">
                  <a:extLst xmlns:a="http://schemas.openxmlformats.org/drawingml/2006/main">
                    <a:ext uri="{FF2B5EF4-FFF2-40B4-BE49-F238E27FC236}">
                      <a16:creationId xmlns:a16="http://schemas.microsoft.com/office/drawing/2014/main" id="{1259A0C5-4A3F-2B9D-6236-79A78CC366D8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93445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10A9A25" id="Straight Arrow Connector 36" o:spid="_x0000_s1026" type="#_x0000_t32" style="position:absolute;margin-left:64.4pt;margin-top:41.5pt;width:70.35pt;height:0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" strokecolor="#ed7d31 [3205]" strokeweight=".5pt">
                <v:stroke endarrow="block" joinstyle="miter"/>
              </v:shape>
            </w:pict>
          </mc:Fallback>
        </mc:AlternateContent>
      </w:r>
      <w:r w:rsidRPr="006C4DB6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D1E8071" wp14:editId="53881C95">
                <wp:simplePos x="0" y="0"/>
                <wp:positionH relativeFrom="column">
                  <wp:posOffset>1711960</wp:posOffset>
                </wp:positionH>
                <wp:positionV relativeFrom="paragraph">
                  <wp:posOffset>56515</wp:posOffset>
                </wp:positionV>
                <wp:extent cx="789305" cy="789305"/>
                <wp:effectExtent l="0" t="0" r="10795" b="10795"/>
                <wp:wrapNone/>
                <wp:docPr id="35" name="Oval 34">
                  <a:extLst xmlns:a="http://schemas.openxmlformats.org/drawingml/2006/main">
                    <a:ext uri="{FF2B5EF4-FFF2-40B4-BE49-F238E27FC236}">
                      <a16:creationId xmlns:a16="http://schemas.microsoft.com/office/drawing/2014/main" id="{A47563E3-0605-834D-08DC-11F966397077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9305" cy="789305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E7F2C5E" w14:textId="56A3F03B" w:rsidR="006C4DB6" w:rsidRPr="009F66DF" w:rsidRDefault="006C4DB6" w:rsidP="006C4DB6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sz w:val="24"/>
                                <w:szCs w:val="24"/>
                              </w:rPr>
                            </w:pPr>
                            <w:r w:rsidRPr="009F66DF">
                              <w:rPr>
                                <w:rFonts w:hAnsi="Calibri"/>
                                <w:color w:val="FFFFFF" w:themeColor="light1"/>
                                <w:sz w:val="24"/>
                                <w:szCs w:val="24"/>
                              </w:rPr>
                              <w:t>Out</w:t>
                            </w: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oval w14:anchorId="2D1E8071" id="Oval 34" o:spid="_x0000_s1034" style="position:absolute;margin-left:134.8pt;margin-top:4.45pt;width:62.15pt;height:62.1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" fillcolor="#4472c4 [3204]" strokecolor="#1f3763 [1604]" strokeweight="1pt">
                <v:stroke joinstyle="miter"/>
                <v:textbox>
                  <w:txbxContent>
                    <w:p w14:paraId="6E7F2C5E" w14:textId="56A3F03B" w:rsidR="006C4DB6" w:rsidRPr="009F66DF" w:rsidRDefault="006C4DB6" w:rsidP="006C4DB6">
                      <w:pPr>
                        <w:jc w:val="center"/>
                        <w:rPr>
                          <w:rFonts w:hAnsi="Calibri"/>
                          <w:color w:val="FFFFFF" w:themeColor="light1"/>
                          <w:sz w:val="24"/>
                          <w:szCs w:val="24"/>
                        </w:rPr>
                      </w:pPr>
                      <w:r w:rsidRPr="009F66DF">
                        <w:rPr>
                          <w:rFonts w:hAnsi="Calibri"/>
                          <w:color w:val="FFFFFF" w:themeColor="light1"/>
                          <w:sz w:val="24"/>
                          <w:szCs w:val="24"/>
                        </w:rPr>
                        <w:t>Out</w:t>
                      </w:r>
                    </w:p>
                  </w:txbxContent>
                </v:textbox>
              </v:oval>
            </w:pict>
          </mc:Fallback>
        </mc:AlternateContent>
      </w:r>
      <w:r w:rsidRPr="006C4DB6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1D7154DA" wp14:editId="123F1F35">
                <wp:simplePos x="0" y="0"/>
                <wp:positionH relativeFrom="column">
                  <wp:posOffset>28575</wp:posOffset>
                </wp:positionH>
                <wp:positionV relativeFrom="paragraph">
                  <wp:posOffset>56515</wp:posOffset>
                </wp:positionV>
                <wp:extent cx="789866" cy="789866"/>
                <wp:effectExtent l="0" t="0" r="10795" b="10795"/>
                <wp:wrapNone/>
                <wp:docPr id="34" name="Oval 33">
                  <a:extLst xmlns:a="http://schemas.openxmlformats.org/drawingml/2006/main">
                    <a:ext uri="{FF2B5EF4-FFF2-40B4-BE49-F238E27FC236}">
                      <a16:creationId xmlns:a16="http://schemas.microsoft.com/office/drawing/2014/main" id="{0D1D9B37-7C93-E1F9-B784-AC2B60CAF0E3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9866" cy="789866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0941738" w14:textId="77777777" w:rsidR="006C4DB6" w:rsidRPr="009F66DF" w:rsidRDefault="006C4DB6" w:rsidP="006C4DB6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sz w:val="24"/>
                                <w:szCs w:val="24"/>
                              </w:rPr>
                            </w:pPr>
                            <w:r w:rsidRPr="009F66DF">
                              <w:rPr>
                                <w:rFonts w:hAnsi="Calibri"/>
                                <w:color w:val="FFFFFF" w:themeColor="light1"/>
                                <w:sz w:val="24"/>
                                <w:szCs w:val="24"/>
                              </w:rPr>
                              <w:t>Input</w:t>
                            </w: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oval w14:anchorId="1D7154DA" id="Oval 33" o:spid="_x0000_s1035" style="position:absolute;margin-left:2.25pt;margin-top:4.45pt;width:62.2pt;height:62.2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" fillcolor="#4472c4 [3204]" strokecolor="#1f3763 [1604]" strokeweight="1pt">
                <v:stroke joinstyle="miter"/>
                <v:textbox>
                  <w:txbxContent>
                    <w:p w14:paraId="60941738" w14:textId="77777777" w:rsidR="006C4DB6" w:rsidRPr="009F66DF" w:rsidRDefault="006C4DB6" w:rsidP="006C4DB6">
                      <w:pPr>
                        <w:jc w:val="center"/>
                        <w:rPr>
                          <w:rFonts w:hAnsi="Calibri"/>
                          <w:color w:val="FFFFFF" w:themeColor="light1"/>
                          <w:sz w:val="24"/>
                          <w:szCs w:val="24"/>
                        </w:rPr>
                      </w:pPr>
                      <w:r w:rsidRPr="009F66DF">
                        <w:rPr>
                          <w:rFonts w:hAnsi="Calibri"/>
                          <w:color w:val="FFFFFF" w:themeColor="light1"/>
                          <w:sz w:val="24"/>
                          <w:szCs w:val="24"/>
                        </w:rPr>
                        <w:t>Input</w:t>
                      </w:r>
                    </w:p>
                  </w:txbxContent>
                </v:textbox>
              </v:oval>
            </w:pict>
          </mc:Fallback>
        </mc:AlternateContent>
      </w:r>
    </w:p>
    <w:p w14:paraId="68182971" w14:textId="7D8627CB" w:rsidR="006C4DB6" w:rsidRDefault="006C4DB6" w:rsidP="006C4DB6"/>
    <w:p w14:paraId="0D65E208" w14:textId="77777777" w:rsidR="006C4DB6" w:rsidRDefault="006C4DB6" w:rsidP="006C4DB6"/>
    <w:p w14:paraId="2C876248" w14:textId="13E92847" w:rsidR="006C4DB6" w:rsidRPr="006C4DB6" w:rsidRDefault="006C4DB6" w:rsidP="006C4DB6"/>
    <w:p w14:paraId="716C0E84" w14:textId="14FAE1DD" w:rsidR="00D119CD" w:rsidRDefault="00D119CD" w:rsidP="00D119CD">
      <w:r>
        <w:t xml:space="preserve">Out = </w:t>
      </w:r>
      <w:proofErr w:type="gramStart"/>
      <w:r w:rsidR="007844C4">
        <w:t>Sign(</w:t>
      </w:r>
      <w:proofErr w:type="gramEnd"/>
      <w:r>
        <w:t>Input * Weight + Bias</w:t>
      </w:r>
      <w:r w:rsidR="007844C4">
        <w:t>)</w:t>
      </w:r>
    </w:p>
    <w:p w14:paraId="75229BCA" w14:textId="1ED75261" w:rsidR="00CC6EB7" w:rsidRDefault="00CC6EB7" w:rsidP="00D119CD">
      <w:r>
        <w:t>The not operation only takes in a single input and gives a single output, so uses the formula</w:t>
      </w:r>
      <w:r w:rsidR="00125BFE">
        <w:t xml:space="preserve"> above.</w:t>
      </w:r>
    </w:p>
    <w:p w14:paraId="588E4C1C" w14:textId="6B2D3187" w:rsidR="00D119CD" w:rsidRDefault="00D119CD" w:rsidP="00D119CD">
      <w:r>
        <w:t>Here is the truth table for a NOT gate.</w:t>
      </w:r>
    </w:p>
    <w:tbl>
      <w:tblPr>
        <w:tblStyle w:val="ListTable4"/>
        <w:tblW w:w="0" w:type="auto"/>
        <w:tblLook w:val="0420" w:firstRow="1" w:lastRow="0" w:firstColumn="0" w:lastColumn="0" w:noHBand="0" w:noVBand="1"/>
      </w:tblPr>
      <w:tblGrid>
        <w:gridCol w:w="1488"/>
        <w:gridCol w:w="1488"/>
      </w:tblGrid>
      <w:tr w:rsidR="00D119CD" w14:paraId="534F1C78" w14:textId="77777777" w:rsidTr="00902D3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5"/>
        </w:trPr>
        <w:tc>
          <w:tcPr>
            <w:tcW w:w="1488" w:type="dxa"/>
          </w:tcPr>
          <w:p w14:paraId="660AA84F" w14:textId="79D3F076" w:rsidR="00D119CD" w:rsidRDefault="00D119CD" w:rsidP="00902D34">
            <w:r>
              <w:t xml:space="preserve">Input </w:t>
            </w:r>
          </w:p>
        </w:tc>
        <w:tc>
          <w:tcPr>
            <w:tcW w:w="1488" w:type="dxa"/>
          </w:tcPr>
          <w:p w14:paraId="749355CA" w14:textId="77777777" w:rsidR="00D119CD" w:rsidRDefault="00D119CD" w:rsidP="00902D34">
            <w:r>
              <w:t>Output</w:t>
            </w:r>
          </w:p>
        </w:tc>
      </w:tr>
      <w:tr w:rsidR="00D119CD" w14:paraId="56896A0D" w14:textId="77777777" w:rsidTr="00902D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tcW w:w="1488" w:type="dxa"/>
          </w:tcPr>
          <w:p w14:paraId="3FFF8D81" w14:textId="77777777" w:rsidR="00D119CD" w:rsidRDefault="00D119CD" w:rsidP="00902D34">
            <w:r>
              <w:t>0</w:t>
            </w:r>
          </w:p>
        </w:tc>
        <w:tc>
          <w:tcPr>
            <w:tcW w:w="1488" w:type="dxa"/>
          </w:tcPr>
          <w:p w14:paraId="58127117" w14:textId="77777777" w:rsidR="00D119CD" w:rsidRDefault="00D119CD" w:rsidP="00902D34">
            <w:r>
              <w:t>1</w:t>
            </w:r>
          </w:p>
        </w:tc>
      </w:tr>
      <w:tr w:rsidR="00D119CD" w14:paraId="48828B32" w14:textId="77777777" w:rsidTr="00902D34">
        <w:trPr>
          <w:trHeight w:val="298"/>
        </w:trPr>
        <w:tc>
          <w:tcPr>
            <w:tcW w:w="1488" w:type="dxa"/>
          </w:tcPr>
          <w:p w14:paraId="286DE207" w14:textId="77777777" w:rsidR="00D119CD" w:rsidRDefault="00D119CD" w:rsidP="00902D34">
            <w:r>
              <w:t>1</w:t>
            </w:r>
          </w:p>
        </w:tc>
        <w:tc>
          <w:tcPr>
            <w:tcW w:w="1488" w:type="dxa"/>
          </w:tcPr>
          <w:p w14:paraId="76C396F1" w14:textId="02047F01" w:rsidR="00D119CD" w:rsidRDefault="00D119CD" w:rsidP="00902D34">
            <w:r>
              <w:t>0</w:t>
            </w:r>
          </w:p>
        </w:tc>
      </w:tr>
    </w:tbl>
    <w:p w14:paraId="5322C984" w14:textId="77777777" w:rsidR="00D119CD" w:rsidRDefault="00D119CD" w:rsidP="00D119CD"/>
    <w:p w14:paraId="7899AA50" w14:textId="494DA1E7" w:rsidR="00D119CD" w:rsidRDefault="00D119CD" w:rsidP="00D119CD">
      <w:r>
        <w:t>What values should w and b have to satisfy the truth table?</w:t>
      </w:r>
    </w:p>
    <w:tbl>
      <w:tblPr>
        <w:tblStyle w:val="TableGrid"/>
        <w:tblW w:w="0" w:type="auto"/>
        <w:tblLook w:val="0680" w:firstRow="0" w:lastRow="0" w:firstColumn="1" w:lastColumn="0" w:noHBand="1" w:noVBand="1"/>
      </w:tblPr>
      <w:tblGrid>
        <w:gridCol w:w="984"/>
        <w:gridCol w:w="3506"/>
      </w:tblGrid>
      <w:tr w:rsidR="00D119CD" w14:paraId="53D2AEF7" w14:textId="77777777" w:rsidTr="00D119CD">
        <w:trPr>
          <w:trHeight w:val="308"/>
        </w:trPr>
        <w:tc>
          <w:tcPr>
            <w:tcW w:w="984" w:type="dxa"/>
          </w:tcPr>
          <w:p w14:paraId="3A27A557" w14:textId="23321F91" w:rsidR="00D119CD" w:rsidRDefault="00D119CD" w:rsidP="00902D34">
            <w:r>
              <w:t>Weight</w:t>
            </w:r>
          </w:p>
        </w:tc>
        <w:tc>
          <w:tcPr>
            <w:tcW w:w="3506" w:type="dxa"/>
          </w:tcPr>
          <w:p w14:paraId="1DFED233" w14:textId="77777777" w:rsidR="00D119CD" w:rsidRDefault="00D119CD" w:rsidP="00902D34"/>
        </w:tc>
      </w:tr>
      <w:tr w:rsidR="00D119CD" w14:paraId="22908511" w14:textId="77777777" w:rsidTr="00D119CD">
        <w:trPr>
          <w:trHeight w:val="291"/>
        </w:trPr>
        <w:tc>
          <w:tcPr>
            <w:tcW w:w="984" w:type="dxa"/>
          </w:tcPr>
          <w:p w14:paraId="21CA835A" w14:textId="77777777" w:rsidR="00D119CD" w:rsidRDefault="00D119CD" w:rsidP="00902D34">
            <w:r>
              <w:t>Bias</w:t>
            </w:r>
          </w:p>
        </w:tc>
        <w:tc>
          <w:tcPr>
            <w:tcW w:w="3506" w:type="dxa"/>
          </w:tcPr>
          <w:p w14:paraId="711DE2BE" w14:textId="77777777" w:rsidR="00D119CD" w:rsidRDefault="00D119CD" w:rsidP="00902D34"/>
        </w:tc>
      </w:tr>
    </w:tbl>
    <w:p w14:paraId="686014AB" w14:textId="77777777" w:rsidR="00D119CD" w:rsidRDefault="00D119CD" w:rsidP="00D119CD"/>
    <w:p w14:paraId="5FE6270D" w14:textId="77777777" w:rsidR="00D119CD" w:rsidRDefault="00D119CD" w:rsidP="00D119CD"/>
    <w:p w14:paraId="7B153217" w14:textId="77777777" w:rsidR="00CC6EB7" w:rsidRDefault="00CC6EB7" w:rsidP="00D119CD"/>
    <w:p w14:paraId="04F720F3" w14:textId="67024370" w:rsidR="00D119CD" w:rsidRDefault="00D119CD" w:rsidP="00E935B7">
      <w:pPr>
        <w:pStyle w:val="Heading1"/>
      </w:pPr>
      <w:r>
        <w:lastRenderedPageBreak/>
        <w:t>4. XOR</w:t>
      </w:r>
    </w:p>
    <w:p w14:paraId="67FA1600" w14:textId="7C47C945" w:rsidR="00D119CD" w:rsidRDefault="00CC6EB7" w:rsidP="00D119CD">
      <w:r>
        <w:t xml:space="preserve">Using the same perceptron layout as </w:t>
      </w:r>
      <w:r w:rsidR="00C217C6">
        <w:t>OR</w:t>
      </w:r>
      <w:r>
        <w:t>, t</w:t>
      </w:r>
      <w:r w:rsidR="00D119CD">
        <w:t>he output of the network should be 1</w:t>
      </w:r>
      <w:r w:rsidR="00125BFE">
        <w:t xml:space="preserve"> if</w:t>
      </w:r>
      <w:r w:rsidR="00D119CD">
        <w:t xml:space="preserve"> exactly one of the inputs is a 1. Otherwise, the network should output 0.</w:t>
      </w:r>
    </w:p>
    <w:p w14:paraId="62D57279" w14:textId="234D49F3" w:rsidR="00D119CD" w:rsidRDefault="00D119CD" w:rsidP="00D119CD">
      <w:r>
        <w:t xml:space="preserve">Here is the truth table for an </w:t>
      </w:r>
      <w:r w:rsidR="00E236E6">
        <w:t>X</w:t>
      </w:r>
      <w:r>
        <w:t>OR gate.</w:t>
      </w:r>
    </w:p>
    <w:tbl>
      <w:tblPr>
        <w:tblStyle w:val="ListTable4"/>
        <w:tblW w:w="0" w:type="auto"/>
        <w:tblLook w:val="0420" w:firstRow="1" w:lastRow="0" w:firstColumn="0" w:lastColumn="0" w:noHBand="0" w:noVBand="1"/>
      </w:tblPr>
      <w:tblGrid>
        <w:gridCol w:w="1488"/>
        <w:gridCol w:w="1488"/>
        <w:gridCol w:w="1488"/>
      </w:tblGrid>
      <w:tr w:rsidR="00D119CD" w14:paraId="3FA3DB21" w14:textId="77777777" w:rsidTr="00902D3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5"/>
        </w:trPr>
        <w:tc>
          <w:tcPr>
            <w:tcW w:w="1488" w:type="dxa"/>
          </w:tcPr>
          <w:p w14:paraId="31958A36" w14:textId="77777777" w:rsidR="00D119CD" w:rsidRDefault="00D119CD" w:rsidP="00902D34">
            <w:r>
              <w:t>Input 1</w:t>
            </w:r>
          </w:p>
        </w:tc>
        <w:tc>
          <w:tcPr>
            <w:tcW w:w="1488" w:type="dxa"/>
          </w:tcPr>
          <w:p w14:paraId="50E415EE" w14:textId="77777777" w:rsidR="00D119CD" w:rsidRDefault="00D119CD" w:rsidP="00902D34">
            <w:r>
              <w:t>Input 2</w:t>
            </w:r>
          </w:p>
        </w:tc>
        <w:tc>
          <w:tcPr>
            <w:tcW w:w="1488" w:type="dxa"/>
          </w:tcPr>
          <w:p w14:paraId="592A1CE8" w14:textId="77777777" w:rsidR="00D119CD" w:rsidRDefault="00D119CD" w:rsidP="00902D34">
            <w:r>
              <w:t>Output</w:t>
            </w:r>
          </w:p>
        </w:tc>
      </w:tr>
      <w:tr w:rsidR="00D119CD" w14:paraId="175DC3C5" w14:textId="77777777" w:rsidTr="00902D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8"/>
        </w:trPr>
        <w:tc>
          <w:tcPr>
            <w:tcW w:w="1488" w:type="dxa"/>
          </w:tcPr>
          <w:p w14:paraId="0C1A5B95" w14:textId="77777777" w:rsidR="00D119CD" w:rsidRDefault="00D119CD" w:rsidP="00902D34">
            <w:r>
              <w:t>0</w:t>
            </w:r>
          </w:p>
        </w:tc>
        <w:tc>
          <w:tcPr>
            <w:tcW w:w="1488" w:type="dxa"/>
          </w:tcPr>
          <w:p w14:paraId="6A380764" w14:textId="77777777" w:rsidR="00D119CD" w:rsidRDefault="00D119CD" w:rsidP="00902D34">
            <w:r>
              <w:t>0</w:t>
            </w:r>
          </w:p>
        </w:tc>
        <w:tc>
          <w:tcPr>
            <w:tcW w:w="1488" w:type="dxa"/>
          </w:tcPr>
          <w:p w14:paraId="0280843D" w14:textId="77777777" w:rsidR="00D119CD" w:rsidRDefault="00D119CD" w:rsidP="00902D34">
            <w:r>
              <w:t>0</w:t>
            </w:r>
          </w:p>
        </w:tc>
      </w:tr>
      <w:tr w:rsidR="00D119CD" w14:paraId="052EE178" w14:textId="77777777" w:rsidTr="00902D34">
        <w:trPr>
          <w:trHeight w:val="315"/>
        </w:trPr>
        <w:tc>
          <w:tcPr>
            <w:tcW w:w="1488" w:type="dxa"/>
          </w:tcPr>
          <w:p w14:paraId="032C2B79" w14:textId="77777777" w:rsidR="00D119CD" w:rsidRDefault="00D119CD" w:rsidP="00902D34">
            <w:r>
              <w:t>0</w:t>
            </w:r>
          </w:p>
        </w:tc>
        <w:tc>
          <w:tcPr>
            <w:tcW w:w="1488" w:type="dxa"/>
          </w:tcPr>
          <w:p w14:paraId="508C6F56" w14:textId="77777777" w:rsidR="00D119CD" w:rsidRDefault="00D119CD" w:rsidP="00902D34">
            <w:r>
              <w:t>1</w:t>
            </w:r>
          </w:p>
        </w:tc>
        <w:tc>
          <w:tcPr>
            <w:tcW w:w="1488" w:type="dxa"/>
          </w:tcPr>
          <w:p w14:paraId="369820CB" w14:textId="77777777" w:rsidR="00D119CD" w:rsidRDefault="00D119CD" w:rsidP="00902D34">
            <w:r>
              <w:t>1</w:t>
            </w:r>
          </w:p>
        </w:tc>
      </w:tr>
      <w:tr w:rsidR="00D119CD" w14:paraId="5B34929B" w14:textId="77777777" w:rsidTr="00902D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tcW w:w="1488" w:type="dxa"/>
          </w:tcPr>
          <w:p w14:paraId="728C6446" w14:textId="77777777" w:rsidR="00D119CD" w:rsidRDefault="00D119CD" w:rsidP="00902D34">
            <w:r>
              <w:t>1</w:t>
            </w:r>
          </w:p>
        </w:tc>
        <w:tc>
          <w:tcPr>
            <w:tcW w:w="1488" w:type="dxa"/>
          </w:tcPr>
          <w:p w14:paraId="0EEFCDAA" w14:textId="77777777" w:rsidR="00D119CD" w:rsidRDefault="00D119CD" w:rsidP="00902D34">
            <w:r>
              <w:t>0</w:t>
            </w:r>
          </w:p>
        </w:tc>
        <w:tc>
          <w:tcPr>
            <w:tcW w:w="1488" w:type="dxa"/>
          </w:tcPr>
          <w:p w14:paraId="20B1AC88" w14:textId="77777777" w:rsidR="00D119CD" w:rsidRDefault="00D119CD" w:rsidP="00902D34">
            <w:r>
              <w:t>1</w:t>
            </w:r>
          </w:p>
        </w:tc>
      </w:tr>
      <w:tr w:rsidR="00D119CD" w14:paraId="123CDEB2" w14:textId="77777777" w:rsidTr="00902D34">
        <w:trPr>
          <w:trHeight w:val="298"/>
        </w:trPr>
        <w:tc>
          <w:tcPr>
            <w:tcW w:w="1488" w:type="dxa"/>
          </w:tcPr>
          <w:p w14:paraId="0AE91CCD" w14:textId="77777777" w:rsidR="00D119CD" w:rsidRDefault="00D119CD" w:rsidP="00902D34">
            <w:r>
              <w:t>1</w:t>
            </w:r>
          </w:p>
        </w:tc>
        <w:tc>
          <w:tcPr>
            <w:tcW w:w="1488" w:type="dxa"/>
          </w:tcPr>
          <w:p w14:paraId="2C02ABCE" w14:textId="77777777" w:rsidR="00D119CD" w:rsidRDefault="00D119CD" w:rsidP="00902D34">
            <w:r>
              <w:t>1</w:t>
            </w:r>
          </w:p>
        </w:tc>
        <w:tc>
          <w:tcPr>
            <w:tcW w:w="1488" w:type="dxa"/>
          </w:tcPr>
          <w:p w14:paraId="7D85D4AD" w14:textId="57C611B3" w:rsidR="00D119CD" w:rsidRDefault="00D119CD" w:rsidP="00902D34">
            <w:r>
              <w:t>0</w:t>
            </w:r>
          </w:p>
        </w:tc>
      </w:tr>
    </w:tbl>
    <w:p w14:paraId="4438113B" w14:textId="77777777" w:rsidR="00D119CD" w:rsidRDefault="00D119CD" w:rsidP="00D119CD"/>
    <w:p w14:paraId="35F9D19C" w14:textId="77777777" w:rsidR="00D119CD" w:rsidRDefault="00D119CD" w:rsidP="00D119CD">
      <w:r>
        <w:t xml:space="preserve">What values should w1, w2 and b </w:t>
      </w:r>
      <w:proofErr w:type="gramStart"/>
      <w:r>
        <w:t>have to</w:t>
      </w:r>
      <w:proofErr w:type="gramEnd"/>
      <w:r>
        <w:t xml:space="preserve"> satisfy the truth table?</w:t>
      </w:r>
    </w:p>
    <w:tbl>
      <w:tblPr>
        <w:tblStyle w:val="TableGrid"/>
        <w:tblW w:w="0" w:type="auto"/>
        <w:tblLook w:val="0680" w:firstRow="0" w:lastRow="0" w:firstColumn="1" w:lastColumn="0" w:noHBand="1" w:noVBand="1"/>
      </w:tblPr>
      <w:tblGrid>
        <w:gridCol w:w="984"/>
        <w:gridCol w:w="3506"/>
      </w:tblGrid>
      <w:tr w:rsidR="00D119CD" w14:paraId="680650B3" w14:textId="77777777" w:rsidTr="00902D34">
        <w:trPr>
          <w:trHeight w:val="308"/>
        </w:trPr>
        <w:tc>
          <w:tcPr>
            <w:tcW w:w="984" w:type="dxa"/>
          </w:tcPr>
          <w:p w14:paraId="4BEB2AF5" w14:textId="77777777" w:rsidR="00D119CD" w:rsidRDefault="00D119CD" w:rsidP="00902D34">
            <w:r>
              <w:t>Weight1</w:t>
            </w:r>
          </w:p>
        </w:tc>
        <w:tc>
          <w:tcPr>
            <w:tcW w:w="3506" w:type="dxa"/>
          </w:tcPr>
          <w:p w14:paraId="17DBD851" w14:textId="77777777" w:rsidR="00D119CD" w:rsidRDefault="00D119CD" w:rsidP="00902D34"/>
        </w:tc>
      </w:tr>
      <w:tr w:rsidR="00D119CD" w14:paraId="777DC2FA" w14:textId="77777777" w:rsidTr="00902D34">
        <w:trPr>
          <w:trHeight w:val="291"/>
        </w:trPr>
        <w:tc>
          <w:tcPr>
            <w:tcW w:w="984" w:type="dxa"/>
          </w:tcPr>
          <w:p w14:paraId="5552C27C" w14:textId="77777777" w:rsidR="00D119CD" w:rsidRDefault="00D119CD" w:rsidP="00902D34">
            <w:r>
              <w:t>Weight2</w:t>
            </w:r>
          </w:p>
        </w:tc>
        <w:tc>
          <w:tcPr>
            <w:tcW w:w="3506" w:type="dxa"/>
          </w:tcPr>
          <w:p w14:paraId="62FBF89E" w14:textId="77777777" w:rsidR="00D119CD" w:rsidRDefault="00D119CD" w:rsidP="00902D34"/>
        </w:tc>
      </w:tr>
      <w:tr w:rsidR="00D119CD" w14:paraId="10845063" w14:textId="77777777" w:rsidTr="00902D34">
        <w:trPr>
          <w:trHeight w:val="291"/>
        </w:trPr>
        <w:tc>
          <w:tcPr>
            <w:tcW w:w="984" w:type="dxa"/>
          </w:tcPr>
          <w:p w14:paraId="2EADDB25" w14:textId="77777777" w:rsidR="00D119CD" w:rsidRDefault="00D119CD" w:rsidP="00902D34">
            <w:r>
              <w:t>Bias</w:t>
            </w:r>
          </w:p>
        </w:tc>
        <w:tc>
          <w:tcPr>
            <w:tcW w:w="3506" w:type="dxa"/>
          </w:tcPr>
          <w:p w14:paraId="5EBCEAB0" w14:textId="77777777" w:rsidR="00D119CD" w:rsidRDefault="00D119CD" w:rsidP="00902D34"/>
        </w:tc>
      </w:tr>
    </w:tbl>
    <w:p w14:paraId="6651972F" w14:textId="1D8CC4AD" w:rsidR="006C4DB6" w:rsidRPr="006C4DB6" w:rsidRDefault="006C4DB6" w:rsidP="00D119CD">
      <w:pPr>
        <w:rPr>
          <w:rFonts w:eastAsiaTheme="minorEastAsia"/>
        </w:rPr>
      </w:pPr>
    </w:p>
    <w:p w14:paraId="27CF1ACB" w14:textId="77777777" w:rsidR="006C4DB6" w:rsidRPr="006C4DB6" w:rsidRDefault="006C4DB6" w:rsidP="00D119CD">
      <w:pPr>
        <w:rPr>
          <w:rFonts w:eastAsiaTheme="minorEastAsia"/>
        </w:rPr>
      </w:pPr>
    </w:p>
    <w:sectPr w:rsidR="006C4DB6" w:rsidRPr="006C4DB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zMzAysQDSBhbmpko6SsGpxcWZ+XkgBUa1AAtI4yIsAAAA"/>
  </w:docVars>
  <w:rsids>
    <w:rsidRoot w:val="00FF2709"/>
    <w:rsid w:val="00073E38"/>
    <w:rsid w:val="00125BFE"/>
    <w:rsid w:val="0043383F"/>
    <w:rsid w:val="004728FC"/>
    <w:rsid w:val="00622901"/>
    <w:rsid w:val="006C4DB6"/>
    <w:rsid w:val="00782432"/>
    <w:rsid w:val="007844C4"/>
    <w:rsid w:val="008D031C"/>
    <w:rsid w:val="009F66DF"/>
    <w:rsid w:val="00C217C6"/>
    <w:rsid w:val="00CC6EB7"/>
    <w:rsid w:val="00D119CD"/>
    <w:rsid w:val="00D479D2"/>
    <w:rsid w:val="00E236E6"/>
    <w:rsid w:val="00E935B7"/>
    <w:rsid w:val="00F631B0"/>
    <w:rsid w:val="00FF27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2800EE"/>
  <w15:chartTrackingRefBased/>
  <w15:docId w15:val="{C9795242-19C1-435B-9425-8998AE8B2D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935B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D031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8D031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8D03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8D031C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3">
    <w:name w:val="Grid Table 3"/>
    <w:basedOn w:val="TableNormal"/>
    <w:uiPriority w:val="48"/>
    <w:rsid w:val="008D031C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ListTable4">
    <w:name w:val="List Table 4"/>
    <w:basedOn w:val="TableNormal"/>
    <w:uiPriority w:val="49"/>
    <w:rsid w:val="008D031C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5Dark">
    <w:name w:val="Grid Table 5 Dark"/>
    <w:basedOn w:val="TableNormal"/>
    <w:uiPriority w:val="50"/>
    <w:rsid w:val="008D031C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7Colorful">
    <w:name w:val="Grid Table 7 Colorful"/>
    <w:basedOn w:val="TableNormal"/>
    <w:uiPriority w:val="52"/>
    <w:rsid w:val="008D031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5Dark-Accent3">
    <w:name w:val="Grid Table 5 Dark Accent 3"/>
    <w:basedOn w:val="TableNormal"/>
    <w:uiPriority w:val="50"/>
    <w:rsid w:val="00D119CD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character" w:styleId="PlaceholderText">
    <w:name w:val="Placeholder Text"/>
    <w:basedOn w:val="DefaultParagraphFont"/>
    <w:uiPriority w:val="99"/>
    <w:semiHidden/>
    <w:rsid w:val="006C4DB6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E935B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3</Pages>
  <Words>225</Words>
  <Characters>1289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lectronic Arts</Company>
  <LinksUpToDate>false</LinksUpToDate>
  <CharactersWithSpaces>1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olfe, Alan</dc:creator>
  <cp:keywords/>
  <dc:description/>
  <cp:lastModifiedBy>Wolfe, Alan</cp:lastModifiedBy>
  <cp:revision>15</cp:revision>
  <dcterms:created xsi:type="dcterms:W3CDTF">2023-05-15T21:37:00Z</dcterms:created>
  <dcterms:modified xsi:type="dcterms:W3CDTF">2023-05-15T23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b211667-192b-425a-b3fd-89c59d3adc67</vt:lpwstr>
  </property>
</Properties>
</file>